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F6033" w14:textId="6E7C7E49" w:rsidR="00BE14A1" w:rsidRPr="006C1B91" w:rsidRDefault="00BE14A1" w:rsidP="00BE14A1">
      <w:pPr>
        <w:rPr>
          <w:rFonts w:ascii="Arial" w:hAnsi="Arial" w:cs="Arial"/>
        </w:rPr>
      </w:pPr>
      <w:r w:rsidRPr="006C1B91">
        <w:rPr>
          <w:rFonts w:ascii="Arial" w:hAnsi="Arial" w:cs="Arial"/>
        </w:rPr>
        <w:t>Tailor this to the participant and use the support plan as a guide</w:t>
      </w:r>
      <w:r w:rsidR="005D1B57">
        <w:rPr>
          <w:rFonts w:ascii="Arial" w:hAnsi="Arial" w:cs="Arial"/>
        </w:rPr>
        <w:t xml:space="preserve">. </w:t>
      </w:r>
      <w:r w:rsidRPr="006C1B91">
        <w:rPr>
          <w:rFonts w:ascii="Arial" w:hAnsi="Arial" w:cs="Arial"/>
        </w:rPr>
        <w:t>Ensur</w:t>
      </w:r>
      <w:r w:rsidR="002B6C99">
        <w:rPr>
          <w:rFonts w:ascii="Arial" w:hAnsi="Arial" w:cs="Arial"/>
        </w:rPr>
        <w:t xml:space="preserve">e </w:t>
      </w:r>
      <w:r w:rsidRPr="006C1B91">
        <w:rPr>
          <w:rFonts w:ascii="Arial" w:hAnsi="Arial" w:cs="Arial"/>
        </w:rPr>
        <w:t xml:space="preserve">all staff have access to this plan in the event of an emergency or disaster, </w:t>
      </w:r>
      <w:r w:rsidR="005D1B57">
        <w:rPr>
          <w:rFonts w:ascii="Arial" w:hAnsi="Arial" w:cs="Arial"/>
        </w:rPr>
        <w:t>and</w:t>
      </w:r>
      <w:r w:rsidRPr="006C1B91">
        <w:rPr>
          <w:rFonts w:ascii="Arial" w:hAnsi="Arial" w:cs="Arial"/>
        </w:rPr>
        <w:t xml:space="preserve"> giv</w:t>
      </w:r>
      <w:r w:rsidR="005D1B57">
        <w:rPr>
          <w:rFonts w:ascii="Arial" w:hAnsi="Arial" w:cs="Arial"/>
        </w:rPr>
        <w:t>e</w:t>
      </w:r>
      <w:r w:rsidRPr="006C1B91">
        <w:rPr>
          <w:rFonts w:ascii="Arial" w:hAnsi="Arial" w:cs="Arial"/>
        </w:rPr>
        <w:t xml:space="preserve"> a copy to the participant and their support network to keep at their home.</w:t>
      </w:r>
    </w:p>
    <w:p w14:paraId="3F2C5828" w14:textId="058F1B22" w:rsidR="00F31420" w:rsidRPr="006C1B91" w:rsidRDefault="00F31420" w:rsidP="00F31420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lang w:val="en-US" w:eastAsia="en-US" w:bidi="en-US"/>
        </w:rPr>
      </w:pPr>
      <w:r w:rsidRPr="00F31420">
        <w:rPr>
          <w:rFonts w:ascii="Arial" w:eastAsia="Times New Roman" w:hAnsi="Arial" w:cs="Arial"/>
          <w:b/>
          <w:bCs/>
          <w:lang w:val="en-US" w:eastAsia="en-US" w:bidi="en-US"/>
        </w:rPr>
        <w:t>Participant Details</w:t>
      </w:r>
    </w:p>
    <w:p w14:paraId="5E10AA90" w14:textId="406C2D88" w:rsidR="00F31420" w:rsidRPr="006C1B91" w:rsidRDefault="00F31420" w:rsidP="00F31420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 w:val="24"/>
          <w:szCs w:val="24"/>
          <w:lang w:val="en-US" w:eastAsia="en-US" w:bidi="en-US"/>
        </w:rPr>
      </w:pPr>
    </w:p>
    <w:tbl>
      <w:tblPr>
        <w:tblStyle w:val="TableGrid3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107"/>
        <w:gridCol w:w="1908"/>
        <w:gridCol w:w="1111"/>
        <w:gridCol w:w="795"/>
        <w:gridCol w:w="5189"/>
      </w:tblGrid>
      <w:tr w:rsidR="00F31420" w:rsidRPr="00F31420" w14:paraId="4170A838" w14:textId="77777777" w:rsidTr="00F31420">
        <w:trPr>
          <w:trHeight w:val="450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06E05C0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Name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27DF6D4B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76C6F6BD" w14:textId="77777777" w:rsidTr="00F31420">
        <w:trPr>
          <w:trHeight w:val="424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F23B3F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Address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7CD79DA0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151A93F1" w14:textId="77777777" w:rsidTr="00F31420">
        <w:trPr>
          <w:trHeight w:val="450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49F494FD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hone 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47049024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2C039BC7" w14:textId="77777777" w:rsidTr="00F31420">
        <w:trPr>
          <w:trHeight w:val="424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7AA3661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email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17F4F910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0A0F378C" w14:textId="77777777" w:rsidTr="00F31420">
        <w:trPr>
          <w:trHeight w:val="574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17BE747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Preferred communication method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29645B4C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4AD12946" w14:textId="77777777" w:rsidTr="00F31420">
        <w:trPr>
          <w:trHeight w:val="300"/>
        </w:trPr>
        <w:tc>
          <w:tcPr>
            <w:tcW w:w="3015" w:type="dxa"/>
            <w:gridSpan w:val="2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4D2AD89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Emergency Contact</w:t>
            </w:r>
          </w:p>
        </w:tc>
        <w:tc>
          <w:tcPr>
            <w:tcW w:w="7095" w:type="dxa"/>
            <w:gridSpan w:val="3"/>
            <w:tcBorders>
              <w:left w:val="single" w:sz="4" w:space="0" w:color="737373"/>
            </w:tcBorders>
          </w:tcPr>
          <w:p w14:paraId="215812AD" w14:textId="77777777" w:rsidR="00F31420" w:rsidRPr="00F31420" w:rsidRDefault="00F31420" w:rsidP="00F31420">
            <w:pPr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F31420" w:rsidRPr="00F31420" w14:paraId="1DE76F28" w14:textId="77777777" w:rsidTr="00F31420">
        <w:trPr>
          <w:trHeight w:val="450"/>
        </w:trPr>
        <w:tc>
          <w:tcPr>
            <w:tcW w:w="1107" w:type="dxa"/>
            <w:shd w:val="clear" w:color="auto" w:fill="A6A6A6"/>
          </w:tcPr>
          <w:p w14:paraId="552945A2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Phone</w:t>
            </w:r>
          </w:p>
        </w:tc>
        <w:tc>
          <w:tcPr>
            <w:tcW w:w="3019" w:type="dxa"/>
            <w:gridSpan w:val="2"/>
          </w:tcPr>
          <w:p w14:paraId="2B614493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  <w:tc>
          <w:tcPr>
            <w:tcW w:w="795" w:type="dxa"/>
            <w:shd w:val="clear" w:color="auto" w:fill="A6A6A6"/>
          </w:tcPr>
          <w:p w14:paraId="4D908462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F31420">
              <w:rPr>
                <w:rFonts w:ascii="Arial" w:eastAsia="Times New Roman" w:hAnsi="Arial" w:cs="Arial"/>
                <w:sz w:val="20"/>
                <w:lang w:val="en-US" w:bidi="en-US"/>
              </w:rPr>
              <w:t>email</w:t>
            </w:r>
          </w:p>
        </w:tc>
        <w:tc>
          <w:tcPr>
            <w:tcW w:w="5187" w:type="dxa"/>
          </w:tcPr>
          <w:p w14:paraId="3C337A4B" w14:textId="77777777" w:rsidR="00F31420" w:rsidRPr="00F31420" w:rsidRDefault="00F31420" w:rsidP="00F31420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11B7E5F" w14:textId="77777777" w:rsidR="00F31420" w:rsidRPr="00F31420" w:rsidRDefault="00F31420" w:rsidP="00F31420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 w:val="24"/>
          <w:szCs w:val="24"/>
          <w:lang w:val="en-US" w:eastAsia="en-US" w:bidi="en-US"/>
        </w:rPr>
      </w:pPr>
    </w:p>
    <w:p w14:paraId="2222DC42" w14:textId="6A807ECF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Organisation Contact Details</w:t>
      </w:r>
    </w:p>
    <w:p w14:paraId="5E8DC58E" w14:textId="77777777" w:rsidR="006C1B91" w:rsidRPr="006C1B91" w:rsidRDefault="006C1B91" w:rsidP="006C1B91">
      <w:pPr>
        <w:spacing w:before="240" w:after="120" w:line="240" w:lineRule="auto"/>
        <w:ind w:left="28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15"/>
        <w:gridCol w:w="7095"/>
      </w:tblGrid>
      <w:tr w:rsidR="006C1B91" w:rsidRPr="006C1B91" w14:paraId="089C0E69" w14:textId="77777777" w:rsidTr="006C1B91">
        <w:trPr>
          <w:trHeight w:val="414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E68A4B9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rimary Carer 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7F841163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1214BBE" w14:textId="77777777" w:rsidTr="006C1B91">
        <w:trPr>
          <w:trHeight w:val="390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5E186F8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ontact details 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1803B41C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15882186" w14:textId="77777777" w:rsidTr="006C1B91">
        <w:trPr>
          <w:trHeight w:val="414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563B35B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hone 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6CE48325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356D1DC8" w14:textId="77777777" w:rsidTr="006C1B91">
        <w:trPr>
          <w:trHeight w:val="414"/>
        </w:trPr>
        <w:tc>
          <w:tcPr>
            <w:tcW w:w="3015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27AC78E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email</w:t>
            </w:r>
          </w:p>
        </w:tc>
        <w:tc>
          <w:tcPr>
            <w:tcW w:w="7095" w:type="dxa"/>
            <w:tcBorders>
              <w:left w:val="single" w:sz="4" w:space="0" w:color="737373"/>
            </w:tcBorders>
          </w:tcPr>
          <w:p w14:paraId="5B465D10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361C5BDF" w14:textId="77777777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Personal Support Planning </w:t>
      </w:r>
    </w:p>
    <w:tbl>
      <w:tblPr>
        <w:tblStyle w:val="TableGrid4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21"/>
        <w:gridCol w:w="7110"/>
      </w:tblGrid>
      <w:tr w:rsidR="006C1B91" w:rsidRPr="006C1B91" w14:paraId="7A60CE3E" w14:textId="77777777" w:rsidTr="006C1B91">
        <w:trPr>
          <w:trHeight w:val="405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8FD482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hysical needs 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27C6380B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29F048A5" w14:textId="77777777" w:rsidTr="006C1B91">
        <w:trPr>
          <w:trHeight w:val="908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ED50EF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altime requirements (e.g. dysphagia needs)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7EAC100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D485134" w14:textId="77777777" w:rsidTr="006C1B91">
        <w:trPr>
          <w:trHeight w:val="405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21FA2E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Information location 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12B9644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668C486" w14:textId="77777777" w:rsidTr="006C1B91">
        <w:trPr>
          <w:trHeight w:val="645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A603A32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Instructions (e.g. COVID-19)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28A53ED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4BC1ABF9" w14:textId="77777777" w:rsidTr="006C1B91">
        <w:trPr>
          <w:trHeight w:val="669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C4843A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Signage if COVID-19 outbreak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5B57A0D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1731AC9" w14:textId="77777777" w:rsidTr="006C1B91">
        <w:trPr>
          <w:trHeight w:val="382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FEF49D2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List of support workers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79EFD95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02A802D" w14:textId="77777777" w:rsidTr="006C1B91">
        <w:trPr>
          <w:trHeight w:val="430"/>
        </w:trPr>
        <w:tc>
          <w:tcPr>
            <w:tcW w:w="3021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7D73B81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Digital copy of support plan</w:t>
            </w:r>
          </w:p>
        </w:tc>
        <w:tc>
          <w:tcPr>
            <w:tcW w:w="7110" w:type="dxa"/>
            <w:tcBorders>
              <w:left w:val="single" w:sz="4" w:space="0" w:color="737373"/>
            </w:tcBorders>
          </w:tcPr>
          <w:p w14:paraId="57129D5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7983FDF5" w14:textId="77777777" w:rsidR="006C1B91" w:rsidRPr="006C1B91" w:rsidRDefault="006C1B91" w:rsidP="006C1B91">
      <w:pPr>
        <w:spacing w:before="120" w:after="120" w:line="240" w:lineRule="auto"/>
        <w:ind w:left="720" w:hanging="720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br w:type="page"/>
      </w:r>
    </w:p>
    <w:p w14:paraId="57B2A860" w14:textId="77777777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lastRenderedPageBreak/>
        <w:t xml:space="preserve">Living situation </w:t>
      </w:r>
    </w:p>
    <w:tbl>
      <w:tblPr>
        <w:tblStyle w:val="TableGrid4"/>
        <w:tblW w:w="10217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47"/>
        <w:gridCol w:w="7170"/>
      </w:tblGrid>
      <w:tr w:rsidR="006C1B91" w:rsidRPr="006C1B91" w14:paraId="3DD055E5" w14:textId="77777777" w:rsidTr="006C1B91">
        <w:trPr>
          <w:trHeight w:val="945"/>
        </w:trPr>
        <w:tc>
          <w:tcPr>
            <w:tcW w:w="3047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BF2433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Safe Environment Checklist used to create an evacuation plan </w:t>
            </w:r>
          </w:p>
        </w:tc>
        <w:tc>
          <w:tcPr>
            <w:tcW w:w="7170" w:type="dxa"/>
            <w:tcBorders>
              <w:left w:val="single" w:sz="4" w:space="0" w:color="737373"/>
            </w:tcBorders>
          </w:tcPr>
          <w:p w14:paraId="180974B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A354011" w14:textId="77777777" w:rsidTr="006C1B91">
        <w:trPr>
          <w:trHeight w:val="1016"/>
        </w:trPr>
        <w:tc>
          <w:tcPr>
            <w:tcW w:w="3047" w:type="dxa"/>
            <w:vMerge w:val="restart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C7C06DB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Isolation practice</w:t>
            </w:r>
          </w:p>
          <w:p w14:paraId="3D200981" w14:textId="77777777" w:rsidR="006C1B91" w:rsidRPr="006C1B91" w:rsidRDefault="006C1B91" w:rsidP="006C1B91">
            <w:pPr>
              <w:numPr>
                <w:ilvl w:val="0"/>
                <w:numId w:val="4"/>
              </w:numPr>
              <w:spacing w:before="60" w:after="60"/>
              <w:contextualSpacing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articipant needs to be isolated </w:t>
            </w:r>
          </w:p>
          <w:p w14:paraId="11195CC7" w14:textId="77777777" w:rsidR="006C1B91" w:rsidRPr="006C1B91" w:rsidRDefault="006C1B91" w:rsidP="006C1B91">
            <w:pPr>
              <w:spacing w:before="60" w:after="60"/>
              <w:contextualSpacing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  <w:p w14:paraId="1508F9A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2. others at the location need to be isolated</w:t>
            </w:r>
          </w:p>
        </w:tc>
        <w:tc>
          <w:tcPr>
            <w:tcW w:w="7170" w:type="dxa"/>
            <w:tcBorders>
              <w:left w:val="single" w:sz="4" w:space="0" w:color="737373"/>
            </w:tcBorders>
          </w:tcPr>
          <w:p w14:paraId="145DB6A9" w14:textId="77777777" w:rsidR="006C1B91" w:rsidRPr="006C1B91" w:rsidRDefault="006C1B91" w:rsidP="006C1B91">
            <w:pPr>
              <w:numPr>
                <w:ilvl w:val="0"/>
                <w:numId w:val="3"/>
              </w:num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307E58F" w14:textId="77777777" w:rsidTr="006C1B91">
        <w:trPr>
          <w:trHeight w:val="1014"/>
        </w:trPr>
        <w:tc>
          <w:tcPr>
            <w:tcW w:w="3047" w:type="dxa"/>
            <w:vMerge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7E7C1B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  <w:tc>
          <w:tcPr>
            <w:tcW w:w="7170" w:type="dxa"/>
            <w:tcBorders>
              <w:left w:val="single" w:sz="4" w:space="0" w:color="737373"/>
            </w:tcBorders>
          </w:tcPr>
          <w:p w14:paraId="31004947" w14:textId="77777777" w:rsidR="006C1B91" w:rsidRPr="006C1B91" w:rsidRDefault="006C1B91" w:rsidP="006C1B91">
            <w:pPr>
              <w:numPr>
                <w:ilvl w:val="0"/>
                <w:numId w:val="3"/>
              </w:num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0FE84B4" w14:textId="77777777" w:rsidR="006C1B91" w:rsidRP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Communication Planning</w:t>
      </w:r>
    </w:p>
    <w:tbl>
      <w:tblPr>
        <w:tblStyle w:val="TableGrid4"/>
        <w:tblW w:w="1026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60"/>
        <w:gridCol w:w="7200"/>
      </w:tblGrid>
      <w:tr w:rsidR="006C1B91" w:rsidRPr="006C1B91" w14:paraId="68F40B91" w14:textId="77777777" w:rsidTr="006C1B91">
        <w:trPr>
          <w:trHeight w:val="667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F35BAA5" w14:textId="1CA03B02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referred Communication </w:t>
            </w:r>
            <w:r w:rsidR="0016293A">
              <w:rPr>
                <w:rFonts w:ascii="Arial" w:eastAsia="Times New Roman" w:hAnsi="Arial" w:cs="Arial"/>
                <w:sz w:val="20"/>
                <w:lang w:val="en-US" w:bidi="en-US"/>
              </w:rPr>
              <w:t>Method</w:t>
            </w: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1B4609D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5272D26B" w14:textId="77777777" w:rsidTr="006C1B91">
        <w:trPr>
          <w:trHeight w:val="419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756C95A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ommunication Devices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61B75CD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4DCF5AB2" w14:textId="77777777" w:rsidTr="006C1B91">
        <w:trPr>
          <w:trHeight w:val="940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FF32E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Data and credit to allow the participant to keep in touch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6E51A90D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649B2BB" w14:textId="77777777" w:rsidTr="006C1B91">
        <w:trPr>
          <w:trHeight w:val="692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6D74BF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urrent communication apps (if relevant)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2C8ADCE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10A3F41C" w14:textId="77777777" w:rsidTr="006C1B91">
        <w:trPr>
          <w:trHeight w:val="419"/>
        </w:trPr>
        <w:tc>
          <w:tcPr>
            <w:tcW w:w="3060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45A92D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Contact point </w:t>
            </w:r>
          </w:p>
        </w:tc>
        <w:tc>
          <w:tcPr>
            <w:tcW w:w="7200" w:type="dxa"/>
            <w:tcBorders>
              <w:left w:val="single" w:sz="4" w:space="0" w:color="737373"/>
            </w:tcBorders>
          </w:tcPr>
          <w:p w14:paraId="11C012F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7CE0D0D7" w14:textId="77777777" w:rsidR="006C1B91" w:rsidRDefault="006C1B91" w:rsidP="006C1B91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p w14:paraId="7CD88500" w14:textId="57B8D246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Health Management</w:t>
      </w:r>
    </w:p>
    <w:p w14:paraId="68679F2B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09"/>
        <w:gridCol w:w="7080"/>
      </w:tblGrid>
      <w:tr w:rsidR="006C1B91" w:rsidRPr="006C1B91" w14:paraId="294A507F" w14:textId="77777777" w:rsidTr="006C1B91">
        <w:trPr>
          <w:trHeight w:val="1362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733EF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i/>
                <w:i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i/>
                <w:iCs/>
                <w:sz w:val="20"/>
                <w:lang w:val="en-US" w:bidi="en-US"/>
              </w:rPr>
              <w:t xml:space="preserve">Critical health information </w:t>
            </w:r>
          </w:p>
          <w:p w14:paraId="754488F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list of important health information, current medication, essential supplies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61482F4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2BFA7133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2FED73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Medication 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2593A3A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86643D9" w14:textId="77777777" w:rsidTr="006C1B91">
        <w:trPr>
          <w:trHeight w:val="615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41D56D18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dication documentation locations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33C71B12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8E96CD3" w14:textId="77777777" w:rsidTr="006C1B91">
        <w:trPr>
          <w:trHeight w:val="592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645D28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dication equipment (as required)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3FAA075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604F416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E00C60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Special foods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6EB9B941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584D9521" w14:textId="77777777" w:rsidTr="006C1B91">
        <w:trPr>
          <w:trHeight w:val="835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714EB6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Requirements to manage health for at least a week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2897881D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68E5149" w14:textId="77777777" w:rsidTr="006C1B91">
        <w:trPr>
          <w:trHeight w:val="592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35EEF9A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Exercise routine (for use during isolation)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5C1AADE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50890CE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CD1133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Mental health management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1BDC146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416D58" w:rsidRPr="006C1B91" w14:paraId="0A788BF6" w14:textId="77777777" w:rsidTr="006C1B91">
        <w:trPr>
          <w:trHeight w:val="373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4B77B787" w14:textId="203D35C9" w:rsidR="00416D58" w:rsidRPr="006C1B91" w:rsidRDefault="00416D58" w:rsidP="00416D58">
            <w:pPr>
              <w:spacing w:before="60" w:after="60"/>
              <w:ind w:left="0" w:firstLine="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416D58">
              <w:rPr>
                <w:rFonts w:ascii="Arial" w:eastAsia="Times New Roman" w:hAnsi="Arial" w:cs="Arial"/>
                <w:color w:val="FF0000"/>
                <w:sz w:val="20"/>
                <w:highlight w:val="yellow"/>
                <w:lang w:val="en-US" w:bidi="en-US"/>
              </w:rPr>
              <w:lastRenderedPageBreak/>
              <w:t>Likely medical conditions that could impact participant during an emergency or disaster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4AC88A90" w14:textId="77777777" w:rsidR="00416D58" w:rsidRPr="006C1B91" w:rsidRDefault="00416D58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5BB1CC45" w14:textId="77777777" w:rsidTr="006C1B91">
        <w:trPr>
          <w:trHeight w:val="856"/>
        </w:trPr>
        <w:tc>
          <w:tcPr>
            <w:tcW w:w="3009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4A82EAB" w14:textId="277EF2AE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416D58">
              <w:rPr>
                <w:rFonts w:ascii="Arial" w:eastAsia="Times New Roman" w:hAnsi="Arial" w:cs="Arial"/>
                <w:color w:val="FF0000"/>
                <w:sz w:val="20"/>
                <w:highlight w:val="yellow"/>
                <w:lang w:val="en-US" w:bidi="en-US"/>
              </w:rPr>
              <w:t>Emergency protocols to follow specific to this participant</w:t>
            </w:r>
          </w:p>
        </w:tc>
        <w:tc>
          <w:tcPr>
            <w:tcW w:w="7080" w:type="dxa"/>
            <w:tcBorders>
              <w:left w:val="single" w:sz="4" w:space="0" w:color="737373"/>
            </w:tcBorders>
          </w:tcPr>
          <w:p w14:paraId="131304F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4EF665C8" w14:textId="530E6F7F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Transportation </w:t>
      </w:r>
    </w:p>
    <w:p w14:paraId="6BD835DF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7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34"/>
        <w:gridCol w:w="7140"/>
      </w:tblGrid>
      <w:tr w:rsidR="006C1B91" w:rsidRPr="006C1B91" w14:paraId="5741FF73" w14:textId="77777777" w:rsidTr="006C1B91">
        <w:trPr>
          <w:trHeight w:val="1149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DAB8704" w14:textId="4A046A7B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Transport method currently used to move around the community</w:t>
            </w:r>
            <w:r w:rsidR="0016293A">
              <w:rPr>
                <w:rFonts w:ascii="Arial" w:eastAsia="Times New Roman" w:hAnsi="Arial" w:cs="Arial"/>
                <w:sz w:val="20"/>
                <w:lang w:val="en-US" w:bidi="en-US"/>
              </w:rPr>
              <w:t>.</w:t>
            </w: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 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18678AB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3CE3E2E" w14:textId="77777777" w:rsidTr="006C1B91">
        <w:trPr>
          <w:trHeight w:val="76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9F1BE9D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Method to move in time of emergency 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6A2A4CB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53F2113" w14:textId="77777777" w:rsid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p w14:paraId="4A3456E8" w14:textId="31E4918C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Assistive Technology </w:t>
      </w:r>
    </w:p>
    <w:p w14:paraId="28B071D1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7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34"/>
        <w:gridCol w:w="7140"/>
      </w:tblGrid>
      <w:tr w:rsidR="006C1B91" w:rsidRPr="006C1B91" w14:paraId="63007C08" w14:textId="77777777" w:rsidTr="006C1B91">
        <w:trPr>
          <w:trHeight w:val="385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4F6E73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Type (if relevant)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1F10CFCC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26BD2FDC" w14:textId="77777777" w:rsidTr="006C1B91">
        <w:trPr>
          <w:trHeight w:val="862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4A31E38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Cords, batteries, recharging (e.g. equipment, hearing aids)</w:t>
            </w:r>
          </w:p>
        </w:tc>
        <w:tc>
          <w:tcPr>
            <w:tcW w:w="7140" w:type="dxa"/>
            <w:tcBorders>
              <w:left w:val="single" w:sz="4" w:space="0" w:color="737373"/>
            </w:tcBorders>
          </w:tcPr>
          <w:p w14:paraId="20CAFF9F" w14:textId="77777777" w:rsidR="006C1B91" w:rsidRPr="006C1B91" w:rsidRDefault="006C1B91" w:rsidP="006C1B91">
            <w:pPr>
              <w:spacing w:line="360" w:lineRule="auto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42E1CE22" w14:textId="77777777" w:rsidR="006C1B91" w:rsidRPr="006C1B91" w:rsidRDefault="006C1B91" w:rsidP="006C1B91">
      <w:pPr>
        <w:spacing w:before="120" w:after="120" w:line="360" w:lineRule="auto"/>
        <w:rPr>
          <w:rFonts w:ascii="Arial" w:eastAsia="Times New Roman" w:hAnsi="Arial" w:cs="Arial"/>
          <w:sz w:val="20"/>
          <w:lang w:val="en-US" w:eastAsia="en-US" w:bidi="en-US"/>
        </w:rPr>
      </w:pPr>
      <w:r w:rsidRPr="006C1B91">
        <w:rPr>
          <w:rFonts w:ascii="Arial" w:eastAsia="Times New Roman" w:hAnsi="Arial" w:cs="Arial"/>
          <w:sz w:val="20"/>
          <w:lang w:val="en-US" w:eastAsia="en-US" w:bidi="en-US"/>
        </w:rPr>
        <w:t xml:space="preserve">If AT breaks down and it is an urgent emergency repair, call the NDIA </w:t>
      </w:r>
    </w:p>
    <w:p w14:paraId="6BADC591" w14:textId="76375640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 xml:space="preserve">Evacuation Points </w:t>
      </w:r>
    </w:p>
    <w:p w14:paraId="43F4CBC9" w14:textId="77777777" w:rsidR="006C1B91" w:rsidRPr="006C1B91" w:rsidRDefault="006C1B91" w:rsidP="006C1B91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7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shd w:val="clear" w:color="auto" w:fill="FFFFFF"/>
        <w:tblLook w:val="04A0" w:firstRow="1" w:lastRow="0" w:firstColumn="1" w:lastColumn="0" w:noHBand="0" w:noVBand="1"/>
      </w:tblPr>
      <w:tblGrid>
        <w:gridCol w:w="3034"/>
        <w:gridCol w:w="7140"/>
      </w:tblGrid>
      <w:tr w:rsidR="006C1B91" w:rsidRPr="006C1B91" w14:paraId="0DEF5556" w14:textId="77777777" w:rsidTr="00DF6D51">
        <w:trPr>
          <w:trHeight w:val="398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04813601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Location</w:t>
            </w:r>
          </w:p>
        </w:tc>
        <w:tc>
          <w:tcPr>
            <w:tcW w:w="7140" w:type="dxa"/>
            <w:tcBorders>
              <w:left w:val="single" w:sz="4" w:space="0" w:color="737373"/>
            </w:tcBorders>
            <w:shd w:val="clear" w:color="auto" w:fill="FFFFFF"/>
          </w:tcPr>
          <w:p w14:paraId="6C016E3F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F3FCAC6" w14:textId="77777777" w:rsidTr="00DF6D51">
        <w:trPr>
          <w:trHeight w:val="656"/>
        </w:trPr>
        <w:tc>
          <w:tcPr>
            <w:tcW w:w="303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31A96DD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Schedule for practice evacuations</w:t>
            </w:r>
          </w:p>
        </w:tc>
        <w:tc>
          <w:tcPr>
            <w:tcW w:w="7140" w:type="dxa"/>
            <w:tcBorders>
              <w:left w:val="single" w:sz="4" w:space="0" w:color="737373"/>
            </w:tcBorders>
            <w:shd w:val="clear" w:color="auto" w:fill="FFFFFF"/>
          </w:tcPr>
          <w:p w14:paraId="4BE73096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1135C53F" w14:textId="77777777" w:rsidR="006C1B91" w:rsidRDefault="006C1B91" w:rsidP="006C1B91">
      <w:pPr>
        <w:spacing w:before="240" w:after="120" w:line="240" w:lineRule="auto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p w14:paraId="4D52F76E" w14:textId="56DCBA15" w:rsidR="006C1B91" w:rsidRDefault="006C1B91" w:rsidP="006C1B91">
      <w:pPr>
        <w:numPr>
          <w:ilvl w:val="0"/>
          <w:numId w:val="2"/>
        </w:numPr>
        <w:spacing w:before="240" w:after="120" w:line="240" w:lineRule="auto"/>
        <w:ind w:left="284" w:hanging="357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  <w:r w:rsidRPr="006C1B91">
        <w:rPr>
          <w:rFonts w:ascii="Arial" w:eastAsia="Times New Roman" w:hAnsi="Arial" w:cs="Arial"/>
          <w:b/>
          <w:bCs/>
          <w:szCs w:val="24"/>
          <w:lang w:val="en-US" w:eastAsia="en-US" w:bidi="en-US"/>
        </w:rPr>
        <w:t>Acknowledge and Review</w:t>
      </w:r>
    </w:p>
    <w:p w14:paraId="6CDB9A4F" w14:textId="77777777" w:rsidR="006C1B91" w:rsidRPr="006C1B91" w:rsidRDefault="006C1B91" w:rsidP="006C1B91">
      <w:pPr>
        <w:spacing w:before="240" w:after="120" w:line="240" w:lineRule="auto"/>
        <w:ind w:left="714"/>
        <w:contextualSpacing/>
        <w:rPr>
          <w:rFonts w:ascii="Arial" w:eastAsia="Times New Roman" w:hAnsi="Arial" w:cs="Arial"/>
          <w:b/>
          <w:bCs/>
          <w:szCs w:val="24"/>
          <w:lang w:val="en-US" w:eastAsia="en-US" w:bidi="en-US"/>
        </w:rPr>
      </w:pPr>
    </w:p>
    <w:tbl>
      <w:tblPr>
        <w:tblStyle w:val="TableGrid4"/>
        <w:tblW w:w="1019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002"/>
        <w:gridCol w:w="6194"/>
      </w:tblGrid>
      <w:tr w:rsidR="006C1B91" w:rsidRPr="006C1B91" w14:paraId="0D806AB4" w14:textId="77777777" w:rsidTr="00DF6D51">
        <w:trPr>
          <w:trHeight w:val="367"/>
        </w:trPr>
        <w:tc>
          <w:tcPr>
            <w:tcW w:w="10196" w:type="dxa"/>
            <w:gridSpan w:val="2"/>
            <w:tcBorders>
              <w:bottom w:val="single" w:sz="4" w:space="0" w:color="737373"/>
            </w:tcBorders>
            <w:shd w:val="clear" w:color="auto" w:fill="737373"/>
          </w:tcPr>
          <w:p w14:paraId="02EB073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b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bCs/>
                <w:sz w:val="20"/>
                <w:lang w:val="en-US" w:bidi="en-US"/>
              </w:rPr>
              <w:t xml:space="preserve">Personal Emergency Preparation Plan Consultation (list all people who actively participated) </w:t>
            </w:r>
          </w:p>
        </w:tc>
      </w:tr>
      <w:tr w:rsidR="006C1B91" w:rsidRPr="006C1B91" w14:paraId="01264A21" w14:textId="77777777" w:rsidTr="00DF6D51">
        <w:trPr>
          <w:trHeight w:val="346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28A24D5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b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bCs/>
                <w:sz w:val="20"/>
                <w:lang w:val="en-US" w:bidi="en-US"/>
              </w:rPr>
              <w:t xml:space="preserve">Participant 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58B3B4A7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bCs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bCs/>
                <w:sz w:val="20"/>
                <w:lang w:val="en-US" w:bidi="en-US"/>
              </w:rPr>
              <w:t>Organisation</w:t>
            </w:r>
          </w:p>
        </w:tc>
      </w:tr>
      <w:tr w:rsidR="006C1B91" w:rsidRPr="006C1B91" w14:paraId="47F3ACD9" w14:textId="77777777" w:rsidTr="00DF6D51">
        <w:trPr>
          <w:trHeight w:val="1345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34F6973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731356BE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7E835A7B" w14:textId="77777777" w:rsidTr="00DF6D51">
        <w:trPr>
          <w:trHeight w:val="367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6A3ADFC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 xml:space="preserve">Plan development date 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6FA7415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64C9C5A3" w14:textId="77777777" w:rsidTr="00DF6D51">
        <w:trPr>
          <w:trHeight w:val="367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10332ED3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Plan testing date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16981E29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  <w:tr w:rsidR="006C1B91" w:rsidRPr="006C1B91" w14:paraId="070F8F21" w14:textId="77777777" w:rsidTr="00DF6D51">
        <w:trPr>
          <w:trHeight w:val="367"/>
        </w:trPr>
        <w:tc>
          <w:tcPr>
            <w:tcW w:w="4002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  <w:shd w:val="clear" w:color="auto" w:fill="A6A6A6"/>
          </w:tcPr>
          <w:p w14:paraId="2BAFE7A4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  <w:r w:rsidRPr="006C1B91">
              <w:rPr>
                <w:rFonts w:ascii="Arial" w:eastAsia="Times New Roman" w:hAnsi="Arial" w:cs="Arial"/>
                <w:sz w:val="20"/>
                <w:lang w:val="en-US" w:bidi="en-US"/>
              </w:rPr>
              <w:t>Plan review date</w:t>
            </w:r>
          </w:p>
        </w:tc>
        <w:tc>
          <w:tcPr>
            <w:tcW w:w="6194" w:type="dxa"/>
            <w:tcBorders>
              <w:top w:val="single" w:sz="4" w:space="0" w:color="737373"/>
              <w:left w:val="single" w:sz="4" w:space="0" w:color="737373"/>
              <w:bottom w:val="single" w:sz="4" w:space="0" w:color="737373"/>
              <w:right w:val="single" w:sz="4" w:space="0" w:color="737373"/>
            </w:tcBorders>
          </w:tcPr>
          <w:p w14:paraId="165647DC" w14:textId="77777777" w:rsidR="006C1B91" w:rsidRPr="006C1B91" w:rsidRDefault="006C1B91" w:rsidP="006C1B91">
            <w:pPr>
              <w:spacing w:before="60" w:after="60"/>
              <w:rPr>
                <w:rFonts w:ascii="Arial" w:eastAsia="Times New Roman" w:hAnsi="Arial" w:cs="Arial"/>
                <w:sz w:val="20"/>
                <w:lang w:val="en-US" w:bidi="en-US"/>
              </w:rPr>
            </w:pPr>
          </w:p>
        </w:tc>
      </w:tr>
    </w:tbl>
    <w:p w14:paraId="7AF28E0C" w14:textId="77777777" w:rsidR="006C1B91" w:rsidRPr="006C1B91" w:rsidRDefault="006C1B91" w:rsidP="006C1B91">
      <w:pPr>
        <w:spacing w:before="120" w:after="120" w:line="360" w:lineRule="auto"/>
        <w:rPr>
          <w:rFonts w:ascii="Arial" w:eastAsia="Times New Roman" w:hAnsi="Arial" w:cs="Arial"/>
          <w:sz w:val="20"/>
          <w:lang w:val="en-US" w:eastAsia="en-US" w:bidi="en-US"/>
        </w:rPr>
      </w:pPr>
      <w:r w:rsidRPr="006C1B91">
        <w:rPr>
          <w:rFonts w:ascii="Arial" w:eastAsia="Times New Roman" w:hAnsi="Arial" w:cs="Arial"/>
          <w:sz w:val="20"/>
          <w:lang w:val="en-US" w:eastAsia="en-US" w:bidi="en-US"/>
        </w:rPr>
        <w:t>(Note:  Plan must be updated at least annually or when circumstances change)</w:t>
      </w:r>
    </w:p>
    <w:p w14:paraId="12DDB1D9" w14:textId="77777777" w:rsidR="006B44E5" w:rsidRPr="006C1B91" w:rsidRDefault="006B44E5">
      <w:pPr>
        <w:tabs>
          <w:tab w:val="right" w:pos="9072"/>
        </w:tabs>
        <w:spacing w:after="0" w:line="240" w:lineRule="auto"/>
        <w:rPr>
          <w:rFonts w:ascii="Arial" w:eastAsia="Montserrat" w:hAnsi="Arial" w:cs="Arial"/>
        </w:rPr>
      </w:pPr>
    </w:p>
    <w:sectPr w:rsidR="006B44E5" w:rsidRPr="006C1B91">
      <w:headerReference w:type="default" r:id="rId7"/>
      <w:footerReference w:type="default" r:id="rId8"/>
      <w:pgSz w:w="11906" w:h="16838"/>
      <w:pgMar w:top="863" w:right="863" w:bottom="863" w:left="863" w:header="431" w:footer="43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2B8FC" w14:textId="77777777" w:rsidR="000F158B" w:rsidRDefault="000F158B">
      <w:pPr>
        <w:spacing w:after="0" w:line="240" w:lineRule="auto"/>
      </w:pPr>
      <w:r>
        <w:separator/>
      </w:r>
    </w:p>
  </w:endnote>
  <w:endnote w:type="continuationSeparator" w:id="0">
    <w:p w14:paraId="203162BF" w14:textId="77777777" w:rsidR="000F158B" w:rsidRDefault="000F1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648E0" w14:textId="32371319" w:rsidR="006816F3" w:rsidRPr="002B6C99" w:rsidRDefault="006B7C3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hAnsi="Arial" w:cs="Arial"/>
        <w:b/>
        <w:bCs/>
      </w:rPr>
    </w:pPr>
    <w:r w:rsidRPr="002B6C99">
      <w:rPr>
        <w:rFonts w:ascii="Arial" w:eastAsia="Montserrat" w:hAnsi="Arial" w:cs="Arial"/>
        <w:b/>
        <w:bCs/>
        <w:color w:val="000000"/>
        <w:sz w:val="20"/>
        <w:szCs w:val="20"/>
      </w:rPr>
      <w:t>Participant Emergency Preparation Plan</w:t>
    </w:r>
    <w:r w:rsidR="009A083E" w:rsidRPr="002B6C99">
      <w:rPr>
        <w:rFonts w:ascii="Arial" w:eastAsia="Montserrat" w:hAnsi="Arial" w:cs="Arial"/>
        <w:b/>
        <w:bCs/>
        <w:color w:val="000000"/>
        <w:sz w:val="20"/>
        <w:szCs w:val="20"/>
      </w:rPr>
      <w:t xml:space="preserve"> – Version </w:t>
    </w:r>
    <w:r w:rsidR="009A083E" w:rsidRPr="002B6C99">
      <w:rPr>
        <w:rFonts w:ascii="Arial" w:hAnsi="Arial" w:cs="Arial"/>
        <w:b/>
        <w:bCs/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66D09AC7" wp14:editId="6BCEACF7">
              <wp:simplePos x="0" y="0"/>
              <wp:positionH relativeFrom="column">
                <wp:posOffset>0</wp:posOffset>
              </wp:positionH>
              <wp:positionV relativeFrom="paragraph">
                <wp:posOffset>9944100</wp:posOffset>
              </wp:positionV>
              <wp:extent cx="466725" cy="329565"/>
              <wp:effectExtent l="0" t="0" r="0" b="0"/>
              <wp:wrapSquare wrapText="bothSides" distT="0" distB="0" distL="0" distR="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57CCEA7C" w14:textId="77777777" w:rsidR="006816F3" w:rsidRDefault="009A083E">
                          <w:pPr>
                            <w:spacing w:line="258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rect id="Rectangle 1" style="position:absolute;left:0;text-align:left;margin-left:0;margin-top:783pt;width:36.75pt;height:25.9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spid="_x0000_s1026" fillcolor="black [3200]" stroked="f" w14:anchorId="66D09A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">
              <v:textbox inset="2.53958mm,1.2694mm,2.53958mm,1.2694mm">
                <w:txbxContent>
                  <w:p w:rsidR="006816F3" w:rsidRDefault="009A083E" w14:paraId="57CCEA7C" w14:textId="77777777">
                    <w:pPr>
                      <w:spacing w:line="258" w:lineRule="auto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 w:rsidR="009A083E" w:rsidRPr="002B6C99">
      <w:rPr>
        <w:rFonts w:ascii="Arial" w:hAnsi="Arial" w:cs="Arial"/>
        <w:b/>
        <w:bCs/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72CE766A" wp14:editId="75A1B5EB">
              <wp:simplePos x="0" y="0"/>
              <wp:positionH relativeFrom="column">
                <wp:posOffset>0</wp:posOffset>
              </wp:positionH>
              <wp:positionV relativeFrom="paragraph">
                <wp:posOffset>9956800</wp:posOffset>
              </wp:positionV>
              <wp:extent cx="5943600" cy="320040"/>
              <wp:effectExtent l="0" t="0" r="0" b="0"/>
              <wp:wrapSquare wrapText="bothSides" distT="0" distB="0" distL="0" distR="0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2374200" y="3619980"/>
                          <a:ext cx="5943600" cy="320040"/>
                          <a:chOff x="0" y="0"/>
                          <a:chExt cx="5962650" cy="323851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59626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2425BB7" w14:textId="77777777" w:rsidR="006816F3" w:rsidRDefault="006816F3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9050" y="0"/>
                            <a:ext cx="5943600" cy="18826"/>
                          </a:xfrm>
                          <a:prstGeom prst="rect">
                            <a:avLst/>
                          </a:prstGeom>
                          <a:solidFill>
                            <a:schemeClr val="dk1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C24A5C" w14:textId="77777777" w:rsidR="006816F3" w:rsidRDefault="006816F3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66676"/>
                            <a:ext cx="594360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B38CEA2" w14:textId="77777777" w:rsidR="006816F3" w:rsidRDefault="009A083E">
                              <w:pPr>
                                <w:spacing w:line="258" w:lineRule="auto"/>
                                <w:jc w:val="right"/>
                                <w:textDirection w:val="btLr"/>
                              </w:pPr>
                              <w:r>
                                <w:rPr>
                                  <w:color w:val="7F7F7F"/>
                                </w:rPr>
                                <w:t>[Date]</w:t>
                              </w:r>
                            </w:p>
                            <w:p w14:paraId="7D5C19E7" w14:textId="77777777" w:rsidR="006816F3" w:rsidRDefault="006816F3">
                              <w:pPr>
                                <w:spacing w:line="258" w:lineRule="auto"/>
                                <w:jc w:val="righ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0" anchor="b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" style="position:absolute;left:0;text-align:left;margin-left:0;margin-top:784pt;width:468pt;height:25.2pt;z-index:251660288;mso-wrap-distance-left:0;mso-wrap-distance-right:0" coordsize="59436,3200" coordorigin="23742,36199" o:spid="_x0000_s1027" w14:anchorId="72CE76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">
              <v:group id="Group 4" style="position:absolute;left:23742;top:36199;width:59436;height:3201" coordsize="59626,3238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">
                <v:rect id="Rectangle 5" style="position:absolute;width:59626;height:3238;visibility:visible;mso-wrap-style:square;v-text-anchor:middle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">
                  <v:textbox inset="2.53958mm,2.53958mm,2.53958mm,2.53958mm">
                    <w:txbxContent>
                      <w:p w:rsidR="006816F3" w:rsidRDefault="006816F3" w14:paraId="72425BB7" w14:textId="7777777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6" style="position:absolute;left:190;width:59436;height:188;visibility:visible;mso-wrap-style:square;v-text-anchor:middle" o:spid="_x0000_s1030" fillcolor="black [3200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">
                  <v:textbox inset="2.53958mm,2.53958mm,2.53958mm,2.53958mm">
                    <w:txbxContent>
                      <w:p w:rsidR="006816F3" w:rsidRDefault="006816F3" w14:paraId="0FC24A5C" w14:textId="7777777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7" style="position:absolute;top:666;width:59436;height:2572;visibility:visible;mso-wrap-style:square;v-text-anchor:bottom" o:spid="_x0000_s10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">
                  <v:textbox inset="2.53958mm,1.2694mm,2.53958mm,0">
                    <w:txbxContent>
                      <w:p w:rsidR="006816F3" w:rsidRDefault="009A083E" w14:paraId="6B38CEA2" w14:textId="77777777">
                        <w:pPr>
                          <w:spacing w:line="258" w:lineRule="auto"/>
                          <w:jc w:val="right"/>
                          <w:textDirection w:val="btLr"/>
                        </w:pPr>
                        <w:r>
                          <w:rPr>
                            <w:color w:val="7F7F7F"/>
                          </w:rPr>
                          <w:t>[Date]</w:t>
                        </w:r>
                      </w:p>
                      <w:p w:rsidR="006816F3" w:rsidRDefault="006816F3" w14:paraId="7D5C19E7" w14:textId="77777777">
                        <w:pPr>
                          <w:spacing w:line="258" w:lineRule="auto"/>
                          <w:jc w:val="right"/>
                          <w:textDirection w:val="btLr"/>
                        </w:pPr>
                      </w:p>
                    </w:txbxContent>
                  </v:textbox>
                </v:rect>
              </v:group>
              <w10:wrap type="square"/>
            </v:group>
          </w:pict>
        </mc:Fallback>
      </mc:AlternateContent>
    </w:r>
    <w:r w:rsidR="0032745E" w:rsidRPr="002B6C99">
      <w:rPr>
        <w:rFonts w:ascii="Arial" w:eastAsia="Montserrat" w:hAnsi="Arial" w:cs="Arial"/>
        <w:b/>
        <w:b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089C6" w14:textId="77777777" w:rsidR="000F158B" w:rsidRDefault="000F158B">
      <w:pPr>
        <w:spacing w:after="0" w:line="240" w:lineRule="auto"/>
      </w:pPr>
      <w:r>
        <w:separator/>
      </w:r>
    </w:p>
  </w:footnote>
  <w:footnote w:type="continuationSeparator" w:id="0">
    <w:p w14:paraId="14AC3826" w14:textId="77777777" w:rsidR="000F158B" w:rsidRDefault="000F15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84BDD" w14:textId="30122E21" w:rsidR="006816F3" w:rsidRDefault="00CA0B08" w:rsidP="42BA349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</w:pPr>
    <w:r>
      <w:rPr>
        <w:rFonts w:ascii="Arial" w:eastAsia="Arial" w:hAnsi="Arial" w:cs="Arial"/>
        <w:color w:val="1D1C1D"/>
        <w:sz w:val="24"/>
        <w:szCs w:val="24"/>
      </w:rPr>
      <w:pict w14:anchorId="6378C9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12.5pt;height:33.75pt">
          <v:imagedata r:id="rId1" o:title=""/>
        </v:shape>
      </w:pict>
    </w:r>
    <w:r w:rsidR="42BA3494" w:rsidRPr="42BA3494">
      <w:rPr>
        <w:color w:val="000000" w:themeColor="text1"/>
        <w:sz w:val="24"/>
        <w:szCs w:val="24"/>
        <w:lang w:val="en-GB"/>
      </w:rPr>
      <w:t xml:space="preserve"> </w:t>
    </w:r>
    <w:r w:rsidR="42BA3494" w:rsidRPr="42BA3494">
      <w:rPr>
        <w:rFonts w:ascii="Montserrat ExtraBold" w:eastAsia="Montserrat ExtraBold" w:hAnsi="Montserrat ExtraBold" w:cs="Montserrat ExtraBold"/>
        <w:sz w:val="40"/>
        <w:szCs w:val="40"/>
      </w:rPr>
      <w:t xml:space="preserve"> </w:t>
    </w:r>
  </w:p>
  <w:p w14:paraId="783353BE" w14:textId="6EDEFBF0" w:rsidR="006816F3" w:rsidRPr="00BE14A1" w:rsidRDefault="00BE14A1">
    <w:pPr>
      <w:spacing w:after="0" w:line="240" w:lineRule="auto"/>
      <w:rPr>
        <w:rFonts w:ascii="Arial Black" w:eastAsia="Montserrat" w:hAnsi="Arial Black" w:cs="Montserrat"/>
        <w:b/>
        <w:sz w:val="24"/>
        <w:szCs w:val="24"/>
      </w:rPr>
    </w:pPr>
    <w:r w:rsidRPr="00BE14A1">
      <w:rPr>
        <w:rFonts w:ascii="Arial Black" w:eastAsia="Montserrat ExtraBold" w:hAnsi="Arial Black" w:cs="Montserrat ExtraBold"/>
        <w:sz w:val="24"/>
        <w:szCs w:val="24"/>
      </w:rPr>
      <w:t>PARTICIPANT EMERGENCY PREPARATION</w:t>
    </w:r>
    <w:r w:rsidR="006B44E5" w:rsidRPr="00BE14A1">
      <w:rPr>
        <w:rFonts w:ascii="Arial Black" w:eastAsia="Montserrat ExtraBold" w:hAnsi="Arial Black" w:cs="Montserrat ExtraBold"/>
        <w:sz w:val="24"/>
        <w:szCs w:val="24"/>
      </w:rPr>
      <w:t xml:space="preserve"> PLAN</w:t>
    </w:r>
  </w:p>
  <w:p w14:paraId="6420A6F8" w14:textId="77777777" w:rsidR="006816F3" w:rsidRDefault="006816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 w:cs="Times New Roman"/>
      </w:rPr>
    </w:pPr>
  </w:p>
  <w:p w14:paraId="53B2572D" w14:textId="77777777" w:rsidR="006816F3" w:rsidRDefault="006816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CB62C5"/>
    <w:multiLevelType w:val="multilevel"/>
    <w:tmpl w:val="E3F24C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FA3682"/>
    <w:multiLevelType w:val="hybridMultilevel"/>
    <w:tmpl w:val="F66295FC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AA20B9"/>
    <w:multiLevelType w:val="hybridMultilevel"/>
    <w:tmpl w:val="5FB63FFA"/>
    <w:lvl w:ilvl="0" w:tplc="73063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E62102B"/>
    <w:multiLevelType w:val="hybridMultilevel"/>
    <w:tmpl w:val="07489BE0"/>
    <w:lvl w:ilvl="0" w:tplc="73063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746532">
    <w:abstractNumId w:val="0"/>
  </w:num>
  <w:num w:numId="2" w16cid:durableId="43798669">
    <w:abstractNumId w:val="3"/>
  </w:num>
  <w:num w:numId="3" w16cid:durableId="829911343">
    <w:abstractNumId w:val="2"/>
  </w:num>
  <w:num w:numId="4" w16cid:durableId="643389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jQ3NjC3sDAwMzBQ0lEKTi0uzszPAykwrAUARGm3UywAAAA="/>
  </w:docVars>
  <w:rsids>
    <w:rsidRoot w:val="006816F3"/>
    <w:rsid w:val="000F158B"/>
    <w:rsid w:val="0016293A"/>
    <w:rsid w:val="00183FA9"/>
    <w:rsid w:val="002B6C99"/>
    <w:rsid w:val="002E3C90"/>
    <w:rsid w:val="0032745E"/>
    <w:rsid w:val="00416D58"/>
    <w:rsid w:val="004E6C84"/>
    <w:rsid w:val="005D1B57"/>
    <w:rsid w:val="006816F3"/>
    <w:rsid w:val="0068263C"/>
    <w:rsid w:val="006B44E5"/>
    <w:rsid w:val="006B7C32"/>
    <w:rsid w:val="006C1B91"/>
    <w:rsid w:val="00827D16"/>
    <w:rsid w:val="009673D0"/>
    <w:rsid w:val="009A083E"/>
    <w:rsid w:val="009A46A3"/>
    <w:rsid w:val="00BE14A1"/>
    <w:rsid w:val="00CA0B08"/>
    <w:rsid w:val="00CC7E77"/>
    <w:rsid w:val="00DD3249"/>
    <w:rsid w:val="00DF6D51"/>
    <w:rsid w:val="00F11EB3"/>
    <w:rsid w:val="00F31420"/>
    <w:rsid w:val="00FD451D"/>
    <w:rsid w:val="00FF00F1"/>
    <w:rsid w:val="42BA3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C280DB9"/>
  <w15:docId w15:val="{1BEECFCC-1699-F641-88A6-87595F152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1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EB3"/>
  </w:style>
  <w:style w:type="paragraph" w:styleId="Footer">
    <w:name w:val="footer"/>
    <w:basedOn w:val="Normal"/>
    <w:link w:val="FooterChar"/>
    <w:uiPriority w:val="99"/>
    <w:unhideWhenUsed/>
    <w:rsid w:val="00F11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EB3"/>
  </w:style>
  <w:style w:type="table" w:customStyle="1" w:styleId="TableGrid1">
    <w:name w:val="Table Grid1"/>
    <w:basedOn w:val="TableNormal"/>
    <w:next w:val="TableGrid"/>
    <w:uiPriority w:val="39"/>
    <w:rsid w:val="006B44E5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B44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B44E5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F31420"/>
    <w:pPr>
      <w:spacing w:after="0" w:line="240" w:lineRule="auto"/>
      <w:ind w:left="720" w:hanging="720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6C1B91"/>
    <w:pPr>
      <w:spacing w:after="0" w:line="240" w:lineRule="auto"/>
      <w:ind w:left="720" w:hanging="720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CC857BA2220F49A6EF3761A47E0673" ma:contentTypeVersion="13" ma:contentTypeDescription="Create a new document." ma:contentTypeScope="" ma:versionID="7f660b01cfb15f6e11ca5c2e79616b37">
  <xsd:schema xmlns:xsd="http://www.w3.org/2001/XMLSchema" xmlns:xs="http://www.w3.org/2001/XMLSchema" xmlns:p="http://schemas.microsoft.com/office/2006/metadata/properties" xmlns:ns2="8b4db985-5d09-426f-99de-65821fc867dc" xmlns:ns3="e41aa0ff-a3d6-4331-b0b5-7664db4b0068" targetNamespace="http://schemas.microsoft.com/office/2006/metadata/properties" ma:root="true" ma:fieldsID="70ff3bf9ac52f6848bb9897267b83f81" ns2:_="" ns3:_="">
    <xsd:import namespace="8b4db985-5d09-426f-99de-65821fc867dc"/>
    <xsd:import namespace="e41aa0ff-a3d6-4331-b0b5-7664db4b00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db985-5d09-426f-99de-65821fc867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1f11399-fc9e-413a-a5c1-a13dee609e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aa0ff-a3d6-4331-b0b5-7664db4b006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b040157-5341-43bc-bdce-97f0d0cb17f7}" ma:internalName="TaxCatchAll" ma:showField="CatchAllData" ma:web="e41aa0ff-a3d6-4331-b0b5-7664db4b00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1aa0ff-a3d6-4331-b0b5-7664db4b0068" xsi:nil="true"/>
    <lcf76f155ced4ddcb4097134ff3c332f xmlns="8b4db985-5d09-426f-99de-65821fc867d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5DB5D40-65BE-4C66-A4FB-77BF16BC855E}"/>
</file>

<file path=customXml/itemProps2.xml><?xml version="1.0" encoding="utf-8"?>
<ds:datastoreItem xmlns:ds="http://schemas.openxmlformats.org/officeDocument/2006/customXml" ds:itemID="{E17740DD-0044-4A8D-A1BE-2E5390793CE5}"/>
</file>

<file path=customXml/itemProps3.xml><?xml version="1.0" encoding="utf-8"?>
<ds:datastoreItem xmlns:ds="http://schemas.openxmlformats.org/officeDocument/2006/customXml" ds:itemID="{610B6070-362A-4D30-8F6A-9CCBA496F2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3</Words>
  <Characters>1904</Characters>
  <Application>Microsoft Office Word</Application>
  <DocSecurity>4</DocSecurity>
  <Lines>15</Lines>
  <Paragraphs>4</Paragraphs>
  <ScaleCrop>false</ScaleCrop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utreach</dc:creator>
  <cp:lastModifiedBy>Outreach Community Care</cp:lastModifiedBy>
  <cp:revision>2</cp:revision>
  <dcterms:created xsi:type="dcterms:W3CDTF">2025-07-21T07:11:00Z</dcterms:created>
  <dcterms:modified xsi:type="dcterms:W3CDTF">2025-07-2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d662c39b85d9124ad10d30f8406631428b3def1cb9787c41da89cc1c943d88</vt:lpwstr>
  </property>
  <property fmtid="{D5CDD505-2E9C-101B-9397-08002B2CF9AE}" pid="3" name="ContentTypeId">
    <vt:lpwstr>0x010100C2CC857BA2220F49A6EF3761A47E0673</vt:lpwstr>
  </property>
</Properties>
</file>